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F470" w14:textId="77777777" w:rsidR="00491742" w:rsidRDefault="00491742" w:rsidP="00491742">
      <w:pPr>
        <w:rPr>
          <w:rFonts w:asciiTheme="majorHAnsi" w:hAnsiTheme="majorHAnsi" w:cstheme="majorHAnsi"/>
          <w:b/>
          <w:sz w:val="24"/>
          <w:szCs w:val="24"/>
        </w:rPr>
      </w:pPr>
    </w:p>
    <w:p w14:paraId="1B3A1752" w14:textId="77777777" w:rsidR="003A3E21" w:rsidRDefault="003A3E21" w:rsidP="00491742">
      <w:pPr>
        <w:rPr>
          <w:rFonts w:asciiTheme="majorHAnsi" w:hAnsiTheme="majorHAnsi" w:cstheme="majorHAnsi"/>
          <w:b/>
          <w:sz w:val="24"/>
          <w:szCs w:val="24"/>
        </w:rPr>
      </w:pPr>
    </w:p>
    <w:p w14:paraId="699EB7AF" w14:textId="2A89E22C" w:rsidR="00491742" w:rsidRPr="00BB2DDB" w:rsidRDefault="00491742" w:rsidP="00491742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INDYWIDUALNE 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ZGŁOSZENIE DO UDZIAŁU </w:t>
      </w:r>
      <w:r w:rsidR="00BB2DDB">
        <w:rPr>
          <w:rFonts w:asciiTheme="majorHAnsi" w:hAnsiTheme="majorHAnsi" w:cstheme="majorHAnsi"/>
          <w:b/>
          <w:sz w:val="24"/>
          <w:szCs w:val="24"/>
        </w:rPr>
        <w:t>w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BB2DDB">
        <w:rPr>
          <w:rFonts w:asciiTheme="majorHAnsi" w:hAnsiTheme="majorHAnsi" w:cstheme="majorHAnsi"/>
          <w:b/>
          <w:sz w:val="24"/>
          <w:szCs w:val="24"/>
        </w:rPr>
        <w:t>mobilności krótkoterminowej (mieszanej) dla student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491742" w14:paraId="172E4E47" w14:textId="77777777" w:rsidTr="00B46B4C">
        <w:tc>
          <w:tcPr>
            <w:tcW w:w="3681" w:type="dxa"/>
          </w:tcPr>
          <w:p w14:paraId="08F9B5C1" w14:textId="2E856945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mię i nazwisko studenta</w:t>
            </w:r>
            <w:r w:rsidR="00B972AA">
              <w:rPr>
                <w:rFonts w:asciiTheme="majorHAnsi" w:hAnsiTheme="majorHAnsi" w:cstheme="majorHAnsi"/>
              </w:rPr>
              <w:t>*</w:t>
            </w:r>
          </w:p>
          <w:p w14:paraId="6EBE664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1966C8B4" w14:textId="77777777" w:rsidR="00491742" w:rsidRDefault="00491742" w:rsidP="00B46B4C"/>
        </w:tc>
      </w:tr>
      <w:tr w:rsidR="00491742" w14:paraId="44C2E178" w14:textId="77777777" w:rsidTr="00B46B4C">
        <w:tc>
          <w:tcPr>
            <w:tcW w:w="3681" w:type="dxa"/>
          </w:tcPr>
          <w:p w14:paraId="667DA5B3" w14:textId="1E9D74BD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dział, numer albumu</w:t>
            </w:r>
            <w:r w:rsidR="003A3E21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1994493C" w14:textId="77777777" w:rsidR="003A3E21" w:rsidRDefault="003A3E21" w:rsidP="00B46B4C">
            <w:pPr>
              <w:rPr>
                <w:rFonts w:asciiTheme="majorHAnsi" w:hAnsiTheme="majorHAnsi" w:cstheme="majorHAnsi"/>
              </w:rPr>
            </w:pPr>
          </w:p>
          <w:p w14:paraId="7D4AAECC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20C218" w14:textId="77777777" w:rsidR="00491742" w:rsidRDefault="00491742" w:rsidP="00B46B4C"/>
        </w:tc>
      </w:tr>
      <w:tr w:rsidR="00491742" w14:paraId="353D0900" w14:textId="77777777" w:rsidTr="00B46B4C">
        <w:tc>
          <w:tcPr>
            <w:tcW w:w="3681" w:type="dxa"/>
          </w:tcPr>
          <w:p w14:paraId="7983105E" w14:textId="1E5C3B7A" w:rsidR="00BA2ECD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czelnia przyjmująca</w:t>
            </w:r>
          </w:p>
          <w:p w14:paraId="78DBAB02" w14:textId="536278CF" w:rsidR="00BB2DDB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numer wydziałowej umowy bilateralnej z Uczelnią przyjmującą).</w:t>
            </w:r>
          </w:p>
          <w:p w14:paraId="62E1EBC4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  <w:p w14:paraId="101E9E90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1B5C46C" w14:textId="77777777" w:rsidR="00491742" w:rsidRDefault="00491742" w:rsidP="00B46B4C"/>
        </w:tc>
      </w:tr>
      <w:tr w:rsidR="00491742" w14:paraId="5E6DCA15" w14:textId="77777777" w:rsidTr="00B46B4C">
        <w:tc>
          <w:tcPr>
            <w:tcW w:w="3681" w:type="dxa"/>
          </w:tcPr>
          <w:p w14:paraId="018F0D76" w14:textId="4C3130B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Termin mobilności fizycznej</w:t>
            </w:r>
            <w:r w:rsidR="003A3E21">
              <w:rPr>
                <w:rFonts w:asciiTheme="majorHAnsi" w:hAnsiTheme="majorHAnsi" w:cstheme="majorHAnsi"/>
              </w:rPr>
              <w:t>.</w:t>
            </w:r>
            <w:r w:rsidRPr="005B5454">
              <w:rPr>
                <w:rFonts w:asciiTheme="majorHAnsi" w:hAnsiTheme="majorHAnsi" w:cstheme="majorHAnsi"/>
              </w:rPr>
              <w:t xml:space="preserve"> </w:t>
            </w:r>
          </w:p>
          <w:p w14:paraId="680424C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0204005A" w14:textId="77777777" w:rsidR="00491742" w:rsidRPr="005B5454" w:rsidRDefault="00491742" w:rsidP="00B46B4C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6E8E26A7" w14:textId="77777777" w:rsidR="00491742" w:rsidRDefault="00491742" w:rsidP="00B46B4C"/>
        </w:tc>
      </w:tr>
      <w:tr w:rsidR="00491742" w14:paraId="160FDAE0" w14:textId="77777777" w:rsidTr="00B46B4C">
        <w:tc>
          <w:tcPr>
            <w:tcW w:w="3681" w:type="dxa"/>
          </w:tcPr>
          <w:p w14:paraId="34EE6A4F" w14:textId="27AE01A0" w:rsidR="00491742" w:rsidRPr="005B5454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rmonogram</w:t>
            </w:r>
            <w:r w:rsidR="00491742">
              <w:rPr>
                <w:rFonts w:asciiTheme="majorHAnsi" w:hAnsiTheme="majorHAnsi" w:cstheme="majorHAnsi"/>
              </w:rPr>
              <w:t xml:space="preserve"> komponentu wirtualnego (przed</w:t>
            </w:r>
            <w:r>
              <w:rPr>
                <w:rFonts w:asciiTheme="majorHAnsi" w:hAnsiTheme="majorHAnsi" w:cstheme="majorHAnsi"/>
              </w:rPr>
              <w:t xml:space="preserve">, </w:t>
            </w:r>
            <w:r w:rsidR="00491742">
              <w:rPr>
                <w:rFonts w:asciiTheme="majorHAnsi" w:hAnsiTheme="majorHAnsi" w:cstheme="majorHAnsi"/>
              </w:rPr>
              <w:t>po,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="00491742">
              <w:rPr>
                <w:rFonts w:asciiTheme="majorHAnsi" w:hAnsiTheme="majorHAnsi" w:cstheme="majorHAnsi"/>
              </w:rPr>
              <w:t>przed i po, w trakcie, przed po i w trakcie) mobilności fizycznej.</w:t>
            </w:r>
          </w:p>
          <w:p w14:paraId="39713B02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7F17B31" w14:textId="77777777" w:rsidR="00491742" w:rsidRDefault="00491742" w:rsidP="00B46B4C"/>
        </w:tc>
      </w:tr>
      <w:tr w:rsidR="00491742" w14:paraId="05349F32" w14:textId="77777777" w:rsidTr="00B46B4C">
        <w:tc>
          <w:tcPr>
            <w:tcW w:w="3681" w:type="dxa"/>
          </w:tcPr>
          <w:p w14:paraId="794C6F34" w14:textId="004BFF3B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ata </w:t>
            </w:r>
            <w:r w:rsidR="00BB2DDB">
              <w:rPr>
                <w:rFonts w:asciiTheme="majorHAnsi" w:hAnsiTheme="majorHAnsi" w:cstheme="majorHAnsi"/>
              </w:rPr>
              <w:t>zakończenia</w:t>
            </w:r>
            <w:r>
              <w:rPr>
                <w:rFonts w:asciiTheme="majorHAnsi" w:hAnsiTheme="majorHAnsi" w:cstheme="majorHAnsi"/>
              </w:rPr>
              <w:t xml:space="preserve"> komponentu wirtualnego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04532810" w14:textId="77777777" w:rsidR="00491742" w:rsidRDefault="00491742" w:rsidP="00B46B4C"/>
        </w:tc>
      </w:tr>
      <w:tr w:rsidR="00BB2DDB" w14:paraId="5B84A2BC" w14:textId="77777777" w:rsidTr="00B46B4C">
        <w:tc>
          <w:tcPr>
            <w:tcW w:w="3681" w:type="dxa"/>
          </w:tcPr>
          <w:p w14:paraId="359C4BCC" w14:textId="041CD23A" w:rsidR="00BB2DDB" w:rsidRDefault="00BB2DDB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pis komponentu wirtualnego (max. 250 znaków)</w:t>
            </w:r>
          </w:p>
        </w:tc>
        <w:tc>
          <w:tcPr>
            <w:tcW w:w="5381" w:type="dxa"/>
          </w:tcPr>
          <w:p w14:paraId="4814A82D" w14:textId="77777777" w:rsidR="00BB2DDB" w:rsidRDefault="00BB2DDB" w:rsidP="00B46B4C"/>
        </w:tc>
      </w:tr>
      <w:tr w:rsidR="00491742" w14:paraId="11D933C8" w14:textId="77777777" w:rsidTr="00B46B4C">
        <w:tc>
          <w:tcPr>
            <w:tcW w:w="3681" w:type="dxa"/>
          </w:tcPr>
          <w:p w14:paraId="4ECBE92D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7FBD3D09" w14:textId="0AAE11A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lość ECTS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19DB6C5F" w14:textId="77777777" w:rsidR="00491742" w:rsidRDefault="00491742" w:rsidP="00B46B4C"/>
        </w:tc>
      </w:tr>
    </w:tbl>
    <w:p w14:paraId="14FEF52B" w14:textId="726397C0" w:rsidR="00491742" w:rsidRDefault="00B972AA" w:rsidP="00B972AA">
      <w:r>
        <w:t xml:space="preserve">*Wraz ze zgłoszeniem dołączyć protokół z postepowania rekrutacyjnego. </w:t>
      </w:r>
    </w:p>
    <w:p w14:paraId="141022F4" w14:textId="52E8BCEA" w:rsidR="00491742" w:rsidRDefault="00491742" w:rsidP="00491742"/>
    <w:p w14:paraId="45A43726" w14:textId="77777777" w:rsidR="003A3E21" w:rsidRDefault="003A3E21" w:rsidP="00491742"/>
    <w:p w14:paraId="4A19A42F" w14:textId="77777777" w:rsidR="00491742" w:rsidRDefault="00491742" w:rsidP="00491742"/>
    <w:p w14:paraId="54BC8C18" w14:textId="47253D81" w:rsidR="00491742" w:rsidRDefault="003A3E21" w:rsidP="00491742">
      <w:r>
        <w:t>Data i p</w:t>
      </w:r>
      <w:r w:rsidR="00491742">
        <w:t xml:space="preserve">odpis  Uczestnika                                                                    Podpis Wydziałowego koordynatora   </w:t>
      </w:r>
    </w:p>
    <w:p w14:paraId="60575992" w14:textId="77777777" w:rsidR="00491742" w:rsidRDefault="00491742" w:rsidP="00491742">
      <w:r>
        <w:t xml:space="preserve">                                                                                                                 Programu Erasmus +                     </w:t>
      </w:r>
    </w:p>
    <w:p w14:paraId="1214229D" w14:textId="77777777" w:rsidR="00491742" w:rsidRDefault="00491742" w:rsidP="00491742"/>
    <w:p w14:paraId="29809C15" w14:textId="77777777" w:rsidR="00491742" w:rsidRDefault="00491742" w:rsidP="00491742">
      <w:r>
        <w:t>…………………………………………..                                                          ………………………………………………….</w:t>
      </w:r>
    </w:p>
    <w:p w14:paraId="45F08A33" w14:textId="77777777" w:rsidR="00491742" w:rsidRDefault="00491742" w:rsidP="00491742"/>
    <w:p w14:paraId="06EFB80F" w14:textId="77777777" w:rsidR="0093232E" w:rsidRDefault="0093232E"/>
    <w:sectPr w:rsidR="0093232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6822" w14:textId="77777777" w:rsidR="003A3E21" w:rsidRDefault="003A3E21" w:rsidP="003A3E21">
      <w:pPr>
        <w:spacing w:after="0" w:line="240" w:lineRule="auto"/>
      </w:pPr>
      <w:r>
        <w:separator/>
      </w:r>
    </w:p>
  </w:endnote>
  <w:endnote w:type="continuationSeparator" w:id="0">
    <w:p w14:paraId="4CCA2C71" w14:textId="77777777" w:rsidR="003A3E21" w:rsidRDefault="003A3E21" w:rsidP="003A3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B71EA" w14:textId="77777777" w:rsidR="003A3E21" w:rsidRDefault="003A3E21" w:rsidP="003A3E21">
      <w:pPr>
        <w:spacing w:after="0" w:line="240" w:lineRule="auto"/>
      </w:pPr>
      <w:r>
        <w:separator/>
      </w:r>
    </w:p>
  </w:footnote>
  <w:footnote w:type="continuationSeparator" w:id="0">
    <w:p w14:paraId="5DEBE79A" w14:textId="77777777" w:rsidR="003A3E21" w:rsidRDefault="003A3E21" w:rsidP="003A3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58CA" w14:textId="61F76E3D" w:rsidR="003A3E21" w:rsidRDefault="003A3E2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C4D16D7" wp14:editId="74E1B1FD">
          <wp:simplePos x="0" y="0"/>
          <wp:positionH relativeFrom="page">
            <wp:align>right</wp:align>
          </wp:positionH>
          <wp:positionV relativeFrom="page">
            <wp:posOffset>0</wp:posOffset>
          </wp:positionV>
          <wp:extent cx="7562850" cy="1123315"/>
          <wp:effectExtent l="190500" t="57150" r="0" b="635"/>
          <wp:wrapSquare wrapText="bothSides"/>
          <wp:docPr id="5" name="Bild 2" descr="EPLUS_bannerHORIZ-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LUS_bannerHORIZ-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123315"/>
                  </a:xfrm>
                  <a:prstGeom prst="rect">
                    <a:avLst/>
                  </a:prstGeom>
                  <a:noFill/>
                  <a:effectLst>
                    <a:outerShdw dist="184915" dir="11756724" algn="ctr" rotWithShape="0">
                      <a:srgbClr val="808080"/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2177A"/>
    <w:multiLevelType w:val="hybridMultilevel"/>
    <w:tmpl w:val="CD085466"/>
    <w:lvl w:ilvl="0" w:tplc="0D2A4E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DYwNTMyMDI1NjNU0lEKTi0uzszPAykwrAUANhDKNywAAAA="/>
  </w:docVars>
  <w:rsids>
    <w:rsidRoot w:val="00745B2E"/>
    <w:rsid w:val="003A3E21"/>
    <w:rsid w:val="00491742"/>
    <w:rsid w:val="00745B2E"/>
    <w:rsid w:val="0093232E"/>
    <w:rsid w:val="00B972AA"/>
    <w:rsid w:val="00BA2ECD"/>
    <w:rsid w:val="00BB2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8FDE4"/>
  <w15:chartTrackingRefBased/>
  <w15:docId w15:val="{C9C8198B-7CD3-40F0-81BF-8160478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7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3E21"/>
  </w:style>
  <w:style w:type="paragraph" w:styleId="Stopka">
    <w:name w:val="footer"/>
    <w:basedOn w:val="Normalny"/>
    <w:link w:val="Stopka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3E21"/>
  </w:style>
  <w:style w:type="paragraph" w:styleId="Akapitzlist">
    <w:name w:val="List Paragraph"/>
    <w:basedOn w:val="Normalny"/>
    <w:uiPriority w:val="34"/>
    <w:qFormat/>
    <w:rsid w:val="00B972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6</Words>
  <Characters>816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Sujecka</dc:creator>
  <cp:keywords/>
  <dc:description/>
  <cp:lastModifiedBy>ERASMUS+UAM</cp:lastModifiedBy>
  <cp:revision>6</cp:revision>
  <dcterms:created xsi:type="dcterms:W3CDTF">2023-09-25T08:11:00Z</dcterms:created>
  <dcterms:modified xsi:type="dcterms:W3CDTF">2025-09-2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857034e76fd2ee4981b3ca68821ef5ac26bf53803562897516b98229e64c0a</vt:lpwstr>
  </property>
</Properties>
</file>